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3, Effective as of March 23 ,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8,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one hundred (10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s://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8,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e359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s://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7:12Z</dcterms:created>
  <dcterms:modified xsi:type="dcterms:W3CDTF">2025-12-11T15:17:12Z</dcterms:modified>
</cp:coreProperties>
</file>